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7AF0" w:rsidRDefault="00210CAE" w:rsidP="00210CAE">
      <w:pPr>
        <w:spacing w:before="35"/>
        <w:ind w:left="2586" w:right="515"/>
        <w:rPr>
          <w:b/>
          <w:color w:val="403052"/>
          <w:sz w:val="20"/>
          <w:szCs w:val="20"/>
        </w:rPr>
      </w:pPr>
      <w:r w:rsidRPr="00210CAE">
        <w:rPr>
          <w:b/>
          <w:noProof/>
          <w:color w:val="403052"/>
          <w:sz w:val="20"/>
          <w:szCs w:val="20"/>
        </w:rPr>
        <w:drawing>
          <wp:inline distT="0" distB="0" distL="0" distR="0">
            <wp:extent cx="508452" cy="285750"/>
            <wp:effectExtent l="19050" t="0" r="5898" b="0"/>
            <wp:docPr id="2" name="Picture 0" descr="wedding-ring-clipart-wedding-clipart_14041378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dding-ring-clipart-wedding-clipart_14041378791.jpg"/>
                    <pic:cNvPicPr/>
                  </pic:nvPicPr>
                  <pic:blipFill>
                    <a:blip r:embed="rId6"/>
                    <a:stretch>
                      <a:fillRect/>
                    </a:stretch>
                  </pic:blipFill>
                  <pic:spPr>
                    <a:xfrm>
                      <a:off x="0" y="0"/>
                      <a:ext cx="508754" cy="285920"/>
                    </a:xfrm>
                    <a:prstGeom prst="rect">
                      <a:avLst/>
                    </a:prstGeom>
                  </pic:spPr>
                </pic:pic>
              </a:graphicData>
            </a:graphic>
          </wp:inline>
        </w:drawing>
      </w:r>
      <w:r w:rsidR="00EC24AD" w:rsidRPr="00247AF0">
        <w:rPr>
          <w:b/>
          <w:color w:val="403052"/>
          <w:sz w:val="20"/>
          <w:szCs w:val="20"/>
        </w:rPr>
        <w:t xml:space="preserve">Contract for Wedding Officiant </w:t>
      </w:r>
      <w:r w:rsidR="00240981" w:rsidRPr="00247AF0">
        <w:rPr>
          <w:b/>
          <w:color w:val="403052"/>
          <w:sz w:val="20"/>
          <w:szCs w:val="20"/>
        </w:rPr>
        <w:t>Services</w:t>
      </w:r>
      <w:r w:rsidR="00240981">
        <w:rPr>
          <w:b/>
          <w:color w:val="403052"/>
          <w:sz w:val="20"/>
          <w:szCs w:val="20"/>
        </w:rPr>
        <w:t>.</w:t>
      </w:r>
    </w:p>
    <w:p w:rsidR="00240981" w:rsidRDefault="00985162" w:rsidP="00210CAE">
      <w:pPr>
        <w:spacing w:before="35"/>
        <w:ind w:left="2586" w:right="515"/>
        <w:rPr>
          <w:b/>
          <w:color w:val="403052"/>
          <w:sz w:val="20"/>
          <w:szCs w:val="20"/>
        </w:rPr>
      </w:pPr>
      <w:r>
        <w:rPr>
          <w:b/>
          <w:color w:val="403052"/>
          <w:sz w:val="20"/>
          <w:szCs w:val="20"/>
        </w:rPr>
        <w:t xml:space="preserve">          </w:t>
      </w:r>
      <w:r w:rsidR="00240981">
        <w:rPr>
          <w:b/>
          <w:color w:val="403052"/>
          <w:sz w:val="20"/>
          <w:szCs w:val="20"/>
        </w:rPr>
        <w:t>Universal Light Ministries A Joyous Officiant</w:t>
      </w:r>
    </w:p>
    <w:p w:rsidR="001225E1" w:rsidRPr="00247AF0" w:rsidRDefault="00985162" w:rsidP="00210CAE">
      <w:pPr>
        <w:spacing w:before="35"/>
        <w:ind w:left="2586" w:right="515"/>
        <w:rPr>
          <w:b/>
          <w:sz w:val="20"/>
          <w:szCs w:val="20"/>
        </w:rPr>
      </w:pPr>
      <w:r>
        <w:rPr>
          <w:b/>
          <w:color w:val="403052"/>
          <w:sz w:val="20"/>
          <w:szCs w:val="20"/>
        </w:rPr>
        <w:t xml:space="preserve">             </w:t>
      </w:r>
      <w:r w:rsidR="001225E1">
        <w:rPr>
          <w:b/>
          <w:color w:val="403052"/>
          <w:sz w:val="20"/>
          <w:szCs w:val="20"/>
        </w:rPr>
        <w:t>2196 W Armadillo St, Tucson AZ 85713</w:t>
      </w:r>
    </w:p>
    <w:p w:rsidR="00D74E92" w:rsidRDefault="00D74E92" w:rsidP="00210CAE">
      <w:pPr>
        <w:pStyle w:val="BodyText"/>
        <w:rPr>
          <w:b/>
          <w:sz w:val="20"/>
        </w:rPr>
      </w:pPr>
    </w:p>
    <w:p w:rsidR="00D74E92" w:rsidRDefault="000D6DAA" w:rsidP="00210CAE">
      <w:pPr>
        <w:pStyle w:val="BodyText"/>
        <w:spacing w:before="6"/>
        <w:rPr>
          <w:b/>
          <w:sz w:val="24"/>
        </w:rPr>
      </w:pPr>
      <w:r w:rsidRPr="000D6DAA">
        <w:pict>
          <v:shapetype id="_x0000_t202" coordsize="21600,21600" o:spt="202" path="m,l,21600r21600,l21600,xe">
            <v:stroke joinstyle="miter"/>
            <v:path gradientshapeok="t" o:connecttype="rect"/>
          </v:shapetype>
          <v:shape id="_x0000_s1034" type="#_x0000_t202" style="position:absolute;margin-left:30.35pt;margin-top:16.3pt;width:551.4pt;height:19.7pt;z-index:251653632;mso-wrap-distance-left:0;mso-wrap-distance-right:0;mso-position-horizontal-relative:page" fillcolor="#e4dfeb" strokeweight=".48pt">
            <v:textbox inset="0,0,0,0">
              <w:txbxContent>
                <w:p w:rsidR="00D74E92" w:rsidRDefault="00EC24AD">
                  <w:pPr>
                    <w:spacing w:before="18"/>
                    <w:ind w:left="108"/>
                    <w:rPr>
                      <w:b/>
                      <w:sz w:val="26"/>
                    </w:rPr>
                  </w:pPr>
                  <w:r>
                    <w:rPr>
                      <w:b/>
                      <w:color w:val="403052"/>
                      <w:sz w:val="26"/>
                    </w:rPr>
                    <w:t>About You</w:t>
                  </w:r>
                </w:p>
              </w:txbxContent>
            </v:textbox>
            <w10:wrap type="topAndBottom" anchorx="page"/>
          </v:shape>
        </w:pict>
      </w:r>
    </w:p>
    <w:p w:rsidR="00D74E92" w:rsidRDefault="00D74E92">
      <w:pPr>
        <w:pStyle w:val="BodyText"/>
        <w:rPr>
          <w:b/>
          <w:sz w:val="12"/>
        </w:rPr>
      </w:pPr>
    </w:p>
    <w:p w:rsidR="00D74E92" w:rsidRDefault="00240981">
      <w:pPr>
        <w:pStyle w:val="BodyText"/>
        <w:tabs>
          <w:tab w:val="left" w:pos="10337"/>
        </w:tabs>
        <w:spacing w:before="73"/>
        <w:ind w:left="220" w:right="515"/>
      </w:pPr>
      <w:r>
        <w:t>Name</w:t>
      </w:r>
      <w:r w:rsidR="00EC24AD">
        <w:t xml:space="preserve">: </w:t>
      </w:r>
      <w:r w:rsidR="00EC24AD">
        <w:rPr>
          <w:spacing w:val="-2"/>
        </w:rPr>
        <w:t xml:space="preserve"> </w:t>
      </w:r>
      <w:r w:rsidR="00EC24AD">
        <w:rPr>
          <w:u w:val="single"/>
        </w:rPr>
        <w:t xml:space="preserve"> </w:t>
      </w:r>
      <w:r w:rsidR="00EC24AD">
        <w:rPr>
          <w:u w:val="single"/>
        </w:rPr>
        <w:tab/>
      </w:r>
    </w:p>
    <w:p w:rsidR="00D74E92" w:rsidRDefault="00D74E92">
      <w:pPr>
        <w:pStyle w:val="BodyText"/>
        <w:spacing w:before="3"/>
        <w:rPr>
          <w:sz w:val="14"/>
        </w:rPr>
      </w:pPr>
    </w:p>
    <w:p w:rsidR="00D74E92" w:rsidRDefault="00EC24AD">
      <w:pPr>
        <w:pStyle w:val="BodyText"/>
        <w:tabs>
          <w:tab w:val="left" w:pos="5292"/>
          <w:tab w:val="left" w:pos="5980"/>
          <w:tab w:val="left" w:pos="10405"/>
        </w:tabs>
        <w:spacing w:before="72"/>
        <w:ind w:left="220" w:right="515"/>
      </w:pPr>
      <w:r>
        <w:t>Email:</w:t>
      </w:r>
      <w:r>
        <w:rPr>
          <w:u w:val="single"/>
        </w:rPr>
        <w:t xml:space="preserve"> </w:t>
      </w:r>
      <w:r>
        <w:rPr>
          <w:u w:val="single"/>
        </w:rPr>
        <w:tab/>
      </w:r>
      <w:r>
        <w:tab/>
        <w:t xml:space="preserve">Phone: </w:t>
      </w:r>
      <w:r>
        <w:rPr>
          <w:spacing w:val="1"/>
        </w:rPr>
        <w:t xml:space="preserve"> </w:t>
      </w:r>
      <w:r>
        <w:rPr>
          <w:u w:val="single"/>
        </w:rPr>
        <w:t xml:space="preserve"> </w:t>
      </w:r>
      <w:r>
        <w:rPr>
          <w:u w:val="single"/>
        </w:rPr>
        <w:tab/>
      </w:r>
    </w:p>
    <w:p w:rsidR="00D74E92" w:rsidRDefault="00D74E92">
      <w:pPr>
        <w:pStyle w:val="BodyText"/>
        <w:spacing w:before="5"/>
        <w:rPr>
          <w:sz w:val="14"/>
        </w:rPr>
      </w:pPr>
    </w:p>
    <w:p w:rsidR="00D74E92" w:rsidRDefault="00240981">
      <w:pPr>
        <w:pStyle w:val="BodyText"/>
        <w:tabs>
          <w:tab w:val="left" w:pos="10336"/>
        </w:tabs>
        <w:spacing w:before="73"/>
        <w:ind w:left="220" w:right="515"/>
      </w:pPr>
      <w:r>
        <w:t>Name.</w:t>
      </w:r>
      <w:r w:rsidR="00EC24AD">
        <w:t xml:space="preserve">2: </w:t>
      </w:r>
      <w:r w:rsidR="00EC24AD">
        <w:rPr>
          <w:spacing w:val="-1"/>
        </w:rPr>
        <w:t xml:space="preserve"> </w:t>
      </w:r>
      <w:r w:rsidR="00EC24AD">
        <w:rPr>
          <w:u w:val="single"/>
        </w:rPr>
        <w:tab/>
      </w:r>
    </w:p>
    <w:p w:rsidR="00D74E92" w:rsidRDefault="00D74E92">
      <w:pPr>
        <w:pStyle w:val="BodyText"/>
        <w:spacing w:before="3"/>
        <w:rPr>
          <w:sz w:val="14"/>
        </w:rPr>
      </w:pPr>
    </w:p>
    <w:p w:rsidR="00D74E92" w:rsidRDefault="00EC24AD">
      <w:pPr>
        <w:pStyle w:val="BodyText"/>
        <w:tabs>
          <w:tab w:val="left" w:pos="5292"/>
          <w:tab w:val="left" w:pos="5980"/>
          <w:tab w:val="left" w:pos="10405"/>
        </w:tabs>
        <w:spacing w:before="72"/>
        <w:ind w:left="220" w:right="515"/>
      </w:pPr>
      <w:r>
        <w:t>Email:</w:t>
      </w:r>
      <w:r>
        <w:rPr>
          <w:u w:val="single"/>
        </w:rPr>
        <w:t xml:space="preserve"> </w:t>
      </w:r>
      <w:r>
        <w:rPr>
          <w:u w:val="single"/>
        </w:rPr>
        <w:tab/>
      </w:r>
      <w:r>
        <w:tab/>
        <w:t xml:space="preserve">Phone: </w:t>
      </w:r>
      <w:r>
        <w:rPr>
          <w:spacing w:val="1"/>
        </w:rPr>
        <w:t xml:space="preserve"> </w:t>
      </w:r>
      <w:r>
        <w:rPr>
          <w:u w:val="single"/>
        </w:rPr>
        <w:t xml:space="preserve"> </w:t>
      </w:r>
      <w:r>
        <w:rPr>
          <w:u w:val="single"/>
        </w:rPr>
        <w:tab/>
      </w:r>
    </w:p>
    <w:p w:rsidR="00D74E92" w:rsidRDefault="00D74E92">
      <w:pPr>
        <w:pStyle w:val="BodyText"/>
        <w:spacing w:before="5"/>
        <w:rPr>
          <w:sz w:val="14"/>
        </w:rPr>
      </w:pPr>
    </w:p>
    <w:p w:rsidR="00D74E92" w:rsidRDefault="00EC24AD">
      <w:pPr>
        <w:pStyle w:val="BodyText"/>
        <w:tabs>
          <w:tab w:val="left" w:pos="10422"/>
        </w:tabs>
        <w:spacing w:before="73"/>
        <w:ind w:left="220" w:right="515"/>
      </w:pPr>
      <w:r>
        <w:t>Street</w:t>
      </w:r>
      <w:r>
        <w:rPr>
          <w:spacing w:val="-3"/>
        </w:rPr>
        <w:t xml:space="preserve"> </w:t>
      </w:r>
      <w:r>
        <w:t xml:space="preserve">Address:  </w:t>
      </w:r>
      <w:r>
        <w:rPr>
          <w:spacing w:val="1"/>
        </w:rPr>
        <w:t xml:space="preserve"> </w:t>
      </w:r>
      <w:r>
        <w:rPr>
          <w:u w:val="single"/>
        </w:rPr>
        <w:t xml:space="preserve"> </w:t>
      </w:r>
      <w:r>
        <w:rPr>
          <w:u w:val="single"/>
        </w:rPr>
        <w:tab/>
      </w:r>
    </w:p>
    <w:p w:rsidR="00D74E92" w:rsidRDefault="00D74E92">
      <w:pPr>
        <w:pStyle w:val="BodyText"/>
        <w:spacing w:before="5"/>
        <w:rPr>
          <w:sz w:val="14"/>
        </w:rPr>
      </w:pPr>
    </w:p>
    <w:p w:rsidR="00D74E92" w:rsidRDefault="00D74E92">
      <w:pPr>
        <w:rPr>
          <w:sz w:val="14"/>
        </w:rPr>
        <w:sectPr w:rsidR="00D74E92" w:rsidSect="001225E1">
          <w:footerReference w:type="default" r:id="rId7"/>
          <w:type w:val="continuous"/>
          <w:pgSz w:w="12240" w:h="15840"/>
          <w:pgMar w:top="360" w:right="500" w:bottom="1180" w:left="500" w:header="720" w:footer="993" w:gutter="0"/>
          <w:pgNumType w:start="1"/>
          <w:cols w:space="720"/>
        </w:sectPr>
      </w:pPr>
    </w:p>
    <w:p w:rsidR="00D74E92" w:rsidRDefault="00EC24AD">
      <w:pPr>
        <w:pStyle w:val="BodyText"/>
        <w:tabs>
          <w:tab w:val="left" w:pos="5366"/>
        </w:tabs>
        <w:spacing w:before="73"/>
        <w:ind w:left="220"/>
      </w:pPr>
      <w:r>
        <w:lastRenderedPageBreak/>
        <w:t xml:space="preserve">City: </w:t>
      </w:r>
      <w:r>
        <w:rPr>
          <w:spacing w:val="3"/>
        </w:rPr>
        <w:t xml:space="preserve"> </w:t>
      </w:r>
      <w:r>
        <w:rPr>
          <w:u w:val="single"/>
        </w:rPr>
        <w:t xml:space="preserve"> </w:t>
      </w:r>
      <w:r>
        <w:rPr>
          <w:u w:val="single"/>
        </w:rPr>
        <w:tab/>
      </w:r>
    </w:p>
    <w:p w:rsidR="00D74E92" w:rsidRDefault="00EC24AD" w:rsidP="004C348E">
      <w:pPr>
        <w:pStyle w:val="BodyText"/>
        <w:tabs>
          <w:tab w:val="left" w:pos="1708"/>
        </w:tabs>
        <w:spacing w:before="73"/>
        <w:ind w:left="220"/>
      </w:pPr>
      <w:r>
        <w:br w:type="column"/>
      </w:r>
      <w:r>
        <w:lastRenderedPageBreak/>
        <w:t xml:space="preserve">State: </w:t>
      </w:r>
      <w:r>
        <w:rPr>
          <w:spacing w:val="-1"/>
        </w:rPr>
        <w:t xml:space="preserve"> </w:t>
      </w:r>
      <w:r>
        <w:rPr>
          <w:u w:val="single"/>
        </w:rPr>
        <w:t xml:space="preserve"> </w:t>
      </w:r>
      <w:r w:rsidR="00134B6E">
        <w:rPr>
          <w:u w:val="single"/>
        </w:rPr>
        <w:t>____</w:t>
      </w:r>
      <w:r>
        <w:br w:type="column"/>
      </w:r>
      <w:r>
        <w:lastRenderedPageBreak/>
        <w:t xml:space="preserve">Zip: </w:t>
      </w:r>
      <w:r>
        <w:rPr>
          <w:spacing w:val="3"/>
        </w:rPr>
        <w:t xml:space="preserve"> </w:t>
      </w:r>
      <w:r>
        <w:rPr>
          <w:u w:val="single"/>
        </w:rPr>
        <w:t xml:space="preserve"> </w:t>
      </w:r>
      <w:r>
        <w:rPr>
          <w:u w:val="single"/>
        </w:rPr>
        <w:tab/>
      </w:r>
    </w:p>
    <w:p w:rsidR="00D74E92" w:rsidRDefault="00D74E92">
      <w:pPr>
        <w:sectPr w:rsidR="00D74E92">
          <w:type w:val="continuous"/>
          <w:pgSz w:w="12240" w:h="15840"/>
          <w:pgMar w:top="680" w:right="500" w:bottom="1180" w:left="500" w:header="720" w:footer="720" w:gutter="0"/>
          <w:cols w:num="3" w:space="720" w:equalWidth="0">
            <w:col w:w="5367" w:space="394"/>
            <w:col w:w="1710" w:space="451"/>
            <w:col w:w="3318"/>
          </w:cols>
        </w:sectPr>
      </w:pPr>
    </w:p>
    <w:p w:rsidR="00D74E92" w:rsidRDefault="00D74E92">
      <w:pPr>
        <w:pStyle w:val="BodyText"/>
        <w:spacing w:before="8" w:after="1"/>
        <w:rPr>
          <w:sz w:val="20"/>
        </w:rPr>
      </w:pPr>
    </w:p>
    <w:p w:rsidR="00D74E92" w:rsidRDefault="00EC24AD">
      <w:pPr>
        <w:ind w:left="102"/>
        <w:rPr>
          <w:sz w:val="20"/>
        </w:rPr>
      </w:pPr>
      <w:r>
        <w:rPr>
          <w:rFonts w:ascii="Times New Roman"/>
          <w:spacing w:val="-49"/>
          <w:sz w:val="20"/>
        </w:rPr>
        <w:t xml:space="preserve"> </w:t>
      </w:r>
      <w:r w:rsidR="000D6DAA" w:rsidRPr="000D6DAA">
        <w:rPr>
          <w:spacing w:val="-49"/>
          <w:sz w:val="20"/>
        </w:rPr>
      </w:r>
      <w:r w:rsidR="000D6DAA" w:rsidRPr="000D6DAA">
        <w:rPr>
          <w:spacing w:val="-49"/>
          <w:sz w:val="20"/>
        </w:rPr>
        <w:pict>
          <v:shape id="_x0000_s1046" type="#_x0000_t202" style="width:551.4pt;height:19.75pt;mso-position-horizontal-relative:char;mso-position-vertical-relative:line" fillcolor="#e4dfeb" strokeweight=".48pt">
            <v:textbox style="mso-next-textbox:#_x0000_s1046" inset="0,0,0,0">
              <w:txbxContent>
                <w:p w:rsidR="00D74E92" w:rsidRDefault="00EC24AD">
                  <w:pPr>
                    <w:spacing w:before="18"/>
                    <w:ind w:left="108"/>
                    <w:rPr>
                      <w:b/>
                      <w:sz w:val="26"/>
                    </w:rPr>
                  </w:pPr>
                  <w:r>
                    <w:rPr>
                      <w:b/>
                      <w:color w:val="403052"/>
                      <w:sz w:val="26"/>
                    </w:rPr>
                    <w:t>About Your Wedding</w:t>
                  </w:r>
                </w:p>
              </w:txbxContent>
            </v:textbox>
            <w10:wrap type="none"/>
            <w10:anchorlock/>
          </v:shape>
        </w:pict>
      </w:r>
    </w:p>
    <w:p w:rsidR="00D74E92" w:rsidRDefault="00D74E92">
      <w:pPr>
        <w:pStyle w:val="BodyText"/>
        <w:spacing w:before="7"/>
        <w:rPr>
          <w:sz w:val="16"/>
        </w:rPr>
      </w:pPr>
    </w:p>
    <w:p w:rsidR="00D74E92" w:rsidRDefault="00EC24AD" w:rsidP="003A474C">
      <w:pPr>
        <w:pStyle w:val="BodyText"/>
        <w:tabs>
          <w:tab w:val="left" w:pos="5087"/>
        </w:tabs>
        <w:spacing w:before="73"/>
        <w:ind w:left="220" w:right="515"/>
      </w:pPr>
      <w:r>
        <w:t>Ceremony</w:t>
      </w:r>
      <w:r>
        <w:rPr>
          <w:spacing w:val="-3"/>
        </w:rPr>
        <w:t xml:space="preserve"> </w:t>
      </w:r>
      <w:r>
        <w:t xml:space="preserve">date:  </w:t>
      </w:r>
      <w:r>
        <w:rPr>
          <w:spacing w:val="2"/>
        </w:rPr>
        <w:t xml:space="preserve"> </w:t>
      </w:r>
      <w:r>
        <w:rPr>
          <w:u w:val="single"/>
        </w:rPr>
        <w:t xml:space="preserve"> </w:t>
      </w:r>
      <w:r>
        <w:rPr>
          <w:u w:val="single"/>
        </w:rPr>
        <w:tab/>
      </w:r>
      <w:r w:rsidR="003A474C">
        <w:rPr>
          <w:u w:val="single"/>
        </w:rPr>
        <w:t xml:space="preserve"> </w:t>
      </w:r>
      <w:r>
        <w:t>Ceremony</w:t>
      </w:r>
      <w:r>
        <w:rPr>
          <w:spacing w:val="-3"/>
        </w:rPr>
        <w:t xml:space="preserve"> </w:t>
      </w:r>
      <w:r>
        <w:rPr>
          <w:spacing w:val="-2"/>
        </w:rPr>
        <w:t xml:space="preserve"> </w:t>
      </w:r>
      <w:r>
        <w:t>time:</w:t>
      </w:r>
      <w:r>
        <w:rPr>
          <w:u w:val="single"/>
        </w:rPr>
        <w:tab/>
      </w:r>
      <w:r>
        <w:t>:</w:t>
      </w:r>
      <w:r>
        <w:rPr>
          <w:u w:val="single"/>
        </w:rPr>
        <w:tab/>
      </w:r>
      <w:r w:rsidR="004C348E">
        <w:rPr>
          <w:u w:val="single"/>
        </w:rPr>
        <w:t>P</w:t>
      </w:r>
      <w:r w:rsidR="00EC474F">
        <w:t xml:space="preserve">M  </w:t>
      </w:r>
    </w:p>
    <w:p w:rsidR="003A474C" w:rsidRDefault="003A474C" w:rsidP="003A474C">
      <w:pPr>
        <w:pStyle w:val="BodyText"/>
        <w:tabs>
          <w:tab w:val="left" w:pos="5087"/>
        </w:tabs>
        <w:spacing w:before="73"/>
        <w:ind w:left="220" w:right="515"/>
      </w:pPr>
    </w:p>
    <w:p w:rsidR="00D74E92" w:rsidRDefault="00240981">
      <w:pPr>
        <w:pStyle w:val="BodyText"/>
        <w:tabs>
          <w:tab w:val="left" w:pos="10334"/>
        </w:tabs>
        <w:ind w:left="220" w:right="515"/>
      </w:pPr>
      <w:r>
        <w:t>Ve</w:t>
      </w:r>
      <w:r w:rsidR="00EC24AD">
        <w:t>nue</w:t>
      </w:r>
      <w:r w:rsidR="00EC24AD">
        <w:rPr>
          <w:spacing w:val="-6"/>
        </w:rPr>
        <w:t xml:space="preserve"> </w:t>
      </w:r>
      <w:r w:rsidR="00EC24AD">
        <w:t xml:space="preserve">name: </w:t>
      </w:r>
      <w:r w:rsidR="00EC24AD">
        <w:rPr>
          <w:spacing w:val="2"/>
        </w:rPr>
        <w:t xml:space="preserve"> </w:t>
      </w:r>
      <w:r w:rsidR="00EC24AD">
        <w:rPr>
          <w:u w:val="single"/>
        </w:rPr>
        <w:t xml:space="preserve"> </w:t>
      </w:r>
      <w:r w:rsidR="00134DFD">
        <w:rPr>
          <w:u w:val="single"/>
        </w:rPr>
        <w:t>ULM</w:t>
      </w:r>
      <w:r w:rsidR="00EC24AD">
        <w:rPr>
          <w:u w:val="single"/>
        </w:rPr>
        <w:tab/>
      </w:r>
    </w:p>
    <w:p w:rsidR="00D74E92" w:rsidRDefault="00D74E92">
      <w:pPr>
        <w:pStyle w:val="BodyText"/>
        <w:spacing w:before="5"/>
        <w:rPr>
          <w:sz w:val="14"/>
        </w:rPr>
      </w:pPr>
    </w:p>
    <w:p w:rsidR="00D74E92" w:rsidRDefault="00240981" w:rsidP="00134DFD">
      <w:pPr>
        <w:pStyle w:val="BodyText"/>
        <w:tabs>
          <w:tab w:val="left" w:pos="10383"/>
        </w:tabs>
        <w:spacing w:before="73"/>
        <w:ind w:left="220" w:right="515"/>
      </w:pPr>
      <w:r>
        <w:t>V</w:t>
      </w:r>
      <w:r w:rsidR="00EC24AD">
        <w:t>enue</w:t>
      </w:r>
      <w:r w:rsidR="00EC24AD">
        <w:rPr>
          <w:spacing w:val="-5"/>
        </w:rPr>
        <w:t xml:space="preserve"> </w:t>
      </w:r>
      <w:r w:rsidR="00EC24AD">
        <w:t>address:</w:t>
      </w:r>
      <w:r w:rsidR="00EC24AD">
        <w:rPr>
          <w:spacing w:val="1"/>
        </w:rPr>
        <w:t xml:space="preserve"> </w:t>
      </w:r>
      <w:r w:rsidR="00EC24AD">
        <w:rPr>
          <w:u w:val="single"/>
        </w:rPr>
        <w:t xml:space="preserve"> </w:t>
      </w:r>
      <w:r w:rsidR="00134DFD">
        <w:rPr>
          <w:u w:val="single"/>
        </w:rPr>
        <w:t>2196 W Armadillo St, Tucson AZ 85713</w:t>
      </w:r>
    </w:p>
    <w:p w:rsidR="00D74E92" w:rsidRDefault="00D74E92">
      <w:pPr>
        <w:pStyle w:val="BodyText"/>
        <w:spacing w:before="3"/>
        <w:rPr>
          <w:sz w:val="14"/>
        </w:rPr>
      </w:pPr>
    </w:p>
    <w:p w:rsidR="00D74E92" w:rsidRDefault="00D74E92">
      <w:pPr>
        <w:rPr>
          <w:sz w:val="14"/>
        </w:rPr>
        <w:sectPr w:rsidR="00D74E92">
          <w:type w:val="continuous"/>
          <w:pgSz w:w="12240" w:h="15840"/>
          <w:pgMar w:top="680" w:right="500" w:bottom="1180" w:left="500" w:header="720" w:footer="720" w:gutter="0"/>
          <w:cols w:space="720"/>
        </w:sectPr>
      </w:pPr>
    </w:p>
    <w:p w:rsidR="00D74E92" w:rsidRDefault="00EC24AD">
      <w:pPr>
        <w:pStyle w:val="BodyText"/>
        <w:tabs>
          <w:tab w:val="left" w:pos="5368"/>
        </w:tabs>
        <w:spacing w:before="72"/>
        <w:ind w:left="220"/>
      </w:pPr>
      <w:r>
        <w:lastRenderedPageBreak/>
        <w:t xml:space="preserve">City: </w:t>
      </w:r>
      <w:r>
        <w:rPr>
          <w:spacing w:val="3"/>
        </w:rPr>
        <w:t xml:space="preserve"> </w:t>
      </w:r>
      <w:r>
        <w:rPr>
          <w:u w:val="single"/>
        </w:rPr>
        <w:t xml:space="preserve"> </w:t>
      </w:r>
      <w:r w:rsidR="00134DFD">
        <w:rPr>
          <w:u w:val="single"/>
        </w:rPr>
        <w:t>Tucson</w:t>
      </w:r>
      <w:r>
        <w:rPr>
          <w:u w:val="single"/>
        </w:rPr>
        <w:tab/>
      </w:r>
    </w:p>
    <w:p w:rsidR="00D74E92" w:rsidRDefault="00EC24AD">
      <w:pPr>
        <w:pStyle w:val="BodyText"/>
        <w:tabs>
          <w:tab w:val="left" w:pos="1708"/>
        </w:tabs>
        <w:spacing w:before="72"/>
        <w:ind w:left="220"/>
      </w:pPr>
      <w:r>
        <w:br w:type="column"/>
      </w:r>
      <w:r>
        <w:lastRenderedPageBreak/>
        <w:t xml:space="preserve">State: </w:t>
      </w:r>
      <w:r>
        <w:rPr>
          <w:spacing w:val="-1"/>
        </w:rPr>
        <w:t xml:space="preserve"> </w:t>
      </w:r>
      <w:r>
        <w:rPr>
          <w:u w:val="single"/>
        </w:rPr>
        <w:t xml:space="preserve"> </w:t>
      </w:r>
      <w:r w:rsidR="00134DFD">
        <w:rPr>
          <w:u w:val="single"/>
        </w:rPr>
        <w:t>AZ</w:t>
      </w:r>
      <w:r>
        <w:rPr>
          <w:u w:val="single"/>
        </w:rPr>
        <w:tab/>
      </w:r>
    </w:p>
    <w:p w:rsidR="00D74E92" w:rsidRDefault="00EC24AD">
      <w:pPr>
        <w:pStyle w:val="BodyText"/>
        <w:tabs>
          <w:tab w:val="left" w:pos="2481"/>
        </w:tabs>
        <w:spacing w:before="72"/>
        <w:ind w:left="220"/>
      </w:pPr>
      <w:r>
        <w:br w:type="column"/>
      </w:r>
      <w:r>
        <w:lastRenderedPageBreak/>
        <w:t xml:space="preserve">Zip: </w:t>
      </w:r>
      <w:r>
        <w:rPr>
          <w:spacing w:val="3"/>
        </w:rPr>
        <w:t xml:space="preserve"> </w:t>
      </w:r>
      <w:r>
        <w:rPr>
          <w:u w:val="single"/>
        </w:rPr>
        <w:t xml:space="preserve"> </w:t>
      </w:r>
      <w:r w:rsidR="00134DFD">
        <w:rPr>
          <w:u w:val="single"/>
        </w:rPr>
        <w:t>85713</w:t>
      </w:r>
      <w:r>
        <w:rPr>
          <w:u w:val="single"/>
        </w:rPr>
        <w:tab/>
      </w:r>
    </w:p>
    <w:p w:rsidR="00D74E92" w:rsidRDefault="00D74E92"/>
    <w:p w:rsidR="00240981" w:rsidRDefault="00240981">
      <w:pPr>
        <w:sectPr w:rsidR="00240981">
          <w:type w:val="continuous"/>
          <w:pgSz w:w="12240" w:h="15840"/>
          <w:pgMar w:top="680" w:right="500" w:bottom="1180" w:left="500" w:header="720" w:footer="720" w:gutter="0"/>
          <w:cols w:num="3" w:space="720" w:equalWidth="0">
            <w:col w:w="5369" w:space="392"/>
            <w:col w:w="1710" w:space="451"/>
            <w:col w:w="3318"/>
          </w:cols>
        </w:sectPr>
      </w:pPr>
    </w:p>
    <w:p w:rsidR="00D74E92" w:rsidRDefault="000D6DAA">
      <w:pPr>
        <w:pStyle w:val="BodyText"/>
        <w:spacing w:before="5"/>
        <w:rPr>
          <w:sz w:val="14"/>
        </w:rPr>
      </w:pPr>
      <w:r w:rsidRPr="000D6DAA">
        <w:rPr>
          <w:noProof/>
        </w:rPr>
        <w:lastRenderedPageBreak/>
        <w:pict>
          <v:shape id="_x0000_s1038" type="#_x0000_t202" style="position:absolute;margin-left:10.1pt;margin-top:5.8pt;width:547.2pt;height:20.65pt;z-index:251660800" fillcolor="white [3201]" strokecolor="#666 [1936]" strokeweight="1pt">
            <v:fill color2="#999 [1296]" focusposition="1" focussize="" focus="100%" type="gradient"/>
            <v:shadow on="t" type="perspective" color="#7f7f7f [1601]" opacity=".5" offset="1pt" offset2="-3pt"/>
            <v:textbox>
              <w:txbxContent>
                <w:p w:rsidR="00952D74" w:rsidRDefault="00952D74" w:rsidP="00952D74">
                  <w:pPr>
                    <w:spacing w:before="17"/>
                    <w:ind w:left="108"/>
                    <w:rPr>
                      <w:b/>
                      <w:sz w:val="26"/>
                    </w:rPr>
                  </w:pPr>
                  <w:r>
                    <w:rPr>
                      <w:b/>
                      <w:color w:val="403052"/>
                      <w:sz w:val="26"/>
                    </w:rPr>
                    <w:t>Fine Print / Legalese</w:t>
                  </w:r>
                </w:p>
                <w:p w:rsidR="00240981" w:rsidRPr="00952D74" w:rsidRDefault="00240981" w:rsidP="00952D74">
                  <w:pPr>
                    <w:rPr>
                      <w:szCs w:val="26"/>
                    </w:rPr>
                  </w:pPr>
                </w:p>
              </w:txbxContent>
            </v:textbox>
          </v:shape>
        </w:pict>
      </w:r>
    </w:p>
    <w:p w:rsidR="00240981" w:rsidRDefault="00240981">
      <w:pPr>
        <w:pStyle w:val="BodyText"/>
        <w:tabs>
          <w:tab w:val="left" w:pos="5075"/>
        </w:tabs>
        <w:spacing w:before="73"/>
        <w:ind w:left="220" w:right="515"/>
      </w:pPr>
    </w:p>
    <w:p w:rsidR="00240981" w:rsidRDefault="00240981">
      <w:pPr>
        <w:pStyle w:val="BodyText"/>
        <w:tabs>
          <w:tab w:val="left" w:pos="5075"/>
        </w:tabs>
        <w:spacing w:before="73"/>
        <w:ind w:left="220" w:right="515"/>
      </w:pPr>
    </w:p>
    <w:p w:rsidR="00952D74" w:rsidRDefault="00952D74" w:rsidP="00952D74">
      <w:pPr>
        <w:pStyle w:val="Heading1"/>
        <w:spacing w:before="73"/>
      </w:pPr>
      <w:r>
        <w:t>CEREMONY AGREEMENT</w:t>
      </w:r>
    </w:p>
    <w:p w:rsidR="00952D74" w:rsidRDefault="00952D74" w:rsidP="00952D74">
      <w:pPr>
        <w:pStyle w:val="BodyText"/>
        <w:spacing w:before="2"/>
        <w:ind w:left="220" w:right="932"/>
      </w:pPr>
      <w:r>
        <w:t>This Contract for Wedding Officiant Services (the "Contract") is made between Universal Light Ministries A Joyous Officiant  (known as the "Officiant") and the clients identified above as Name 1 and 2 ("Clients" or "Client") with respect to Client's wedding scheduled as detailed above under (the "Ceremony").</w:t>
      </w:r>
    </w:p>
    <w:p w:rsidR="00952D74" w:rsidRDefault="00952D74" w:rsidP="00952D74">
      <w:pPr>
        <w:pStyle w:val="BodyText"/>
        <w:spacing w:before="9"/>
        <w:rPr>
          <w:sz w:val="21"/>
        </w:rPr>
      </w:pPr>
    </w:p>
    <w:p w:rsidR="00952D74" w:rsidRDefault="00952D74" w:rsidP="00952D74">
      <w:pPr>
        <w:pStyle w:val="Heading1"/>
      </w:pPr>
      <w:r>
        <w:t>SERVICES:</w:t>
      </w:r>
    </w:p>
    <w:p w:rsidR="00952D74" w:rsidRDefault="00952D74" w:rsidP="00952D74">
      <w:pPr>
        <w:pStyle w:val="BodyText"/>
        <w:spacing w:before="1"/>
        <w:ind w:left="220" w:right="865"/>
      </w:pPr>
      <w:r>
        <w:t>Officiant hereby agrees to render Wedding Officiant Services ("Services") for Client at the date, time and location as specified in this Contract, including mailing signed license back to the state.</w:t>
      </w:r>
    </w:p>
    <w:p w:rsidR="00952D74" w:rsidRDefault="00952D74" w:rsidP="00952D74">
      <w:pPr>
        <w:pStyle w:val="BodyText"/>
        <w:spacing w:before="7"/>
        <w:rPr>
          <w:sz w:val="21"/>
        </w:rPr>
      </w:pPr>
    </w:p>
    <w:p w:rsidR="00952D74" w:rsidRDefault="00952D74" w:rsidP="00952D74">
      <w:pPr>
        <w:pStyle w:val="BodyText"/>
        <w:spacing w:before="7"/>
        <w:rPr>
          <w:sz w:val="21"/>
        </w:rPr>
      </w:pPr>
    </w:p>
    <w:p w:rsidR="00952D74" w:rsidRDefault="00952D74" w:rsidP="00952D74">
      <w:pPr>
        <w:pStyle w:val="Heading1"/>
      </w:pPr>
      <w:r>
        <w:t>ADDITIONAL FEES:</w:t>
      </w:r>
    </w:p>
    <w:p w:rsidR="00952D74" w:rsidRDefault="00952D74" w:rsidP="00952D74">
      <w:pPr>
        <w:pStyle w:val="BodyText"/>
        <w:spacing w:before="4"/>
        <w:ind w:left="220" w:right="918"/>
        <w:rPr>
          <w:i/>
        </w:rPr>
      </w:pPr>
    </w:p>
    <w:p w:rsidR="00952D74" w:rsidRPr="00133E8D" w:rsidRDefault="00952D74" w:rsidP="00952D74">
      <w:pPr>
        <w:pStyle w:val="BodyText"/>
        <w:spacing w:before="4"/>
        <w:ind w:left="220" w:right="918"/>
        <w:rPr>
          <w:i/>
        </w:rPr>
      </w:pPr>
      <w:r>
        <w:rPr>
          <w:i/>
        </w:rPr>
        <w:t xml:space="preserve">If the ceremony is at </w:t>
      </w:r>
      <w:r w:rsidRPr="009B2F0C">
        <w:rPr>
          <w:i/>
          <w:u w:val="single"/>
        </w:rPr>
        <w:t>our location</w:t>
      </w:r>
      <w:r w:rsidRPr="00133E8D">
        <w:rPr>
          <w:i/>
        </w:rPr>
        <w:t xml:space="preserve"> </w:t>
      </w:r>
      <w:r>
        <w:rPr>
          <w:i/>
        </w:rPr>
        <w:t>and the</w:t>
      </w:r>
      <w:r w:rsidRPr="00133E8D">
        <w:rPr>
          <w:i/>
        </w:rPr>
        <w:t xml:space="preserve"> quests go over </w:t>
      </w:r>
      <w:r>
        <w:rPr>
          <w:i/>
        </w:rPr>
        <w:t>the agreed upon number of guests</w:t>
      </w:r>
      <w:r w:rsidRPr="00133E8D">
        <w:rPr>
          <w:i/>
        </w:rPr>
        <w:t xml:space="preserve"> the additional fee will be $10.00 per person</w:t>
      </w:r>
      <w:r>
        <w:rPr>
          <w:i/>
        </w:rPr>
        <w:t>/child</w:t>
      </w:r>
      <w:r w:rsidRPr="00133E8D">
        <w:rPr>
          <w:i/>
        </w:rPr>
        <w:t xml:space="preserve"> to be paid before the license is signed.</w:t>
      </w:r>
    </w:p>
    <w:p w:rsidR="00952D74" w:rsidRDefault="00952D74" w:rsidP="00952D74">
      <w:pPr>
        <w:pStyle w:val="BodyText"/>
        <w:spacing w:before="9"/>
        <w:rPr>
          <w:sz w:val="21"/>
        </w:rPr>
      </w:pPr>
    </w:p>
    <w:p w:rsidR="00952D74" w:rsidRDefault="00952D74" w:rsidP="00952D74">
      <w:pPr>
        <w:pStyle w:val="Heading1"/>
      </w:pPr>
      <w:r>
        <w:t>FORMS OF PAYMENTS:</w:t>
      </w:r>
    </w:p>
    <w:p w:rsidR="00952D74" w:rsidRDefault="00952D74" w:rsidP="00952D74">
      <w:pPr>
        <w:pStyle w:val="BodyText"/>
        <w:spacing w:before="1"/>
        <w:ind w:left="220" w:right="361"/>
      </w:pPr>
      <w:r>
        <w:t xml:space="preserve">Deposit </w:t>
      </w:r>
      <w:r w:rsidR="00450EF0">
        <w:t xml:space="preserve">and balance due </w:t>
      </w:r>
      <w:r>
        <w:t xml:space="preserve">may be made electronically via credit/debit card, </w:t>
      </w:r>
      <w:r w:rsidR="00450EF0">
        <w:t xml:space="preserve">Zelle </w:t>
      </w:r>
      <w:r>
        <w:t xml:space="preserve">or by cash. </w:t>
      </w:r>
    </w:p>
    <w:p w:rsidR="00952D74" w:rsidRDefault="00952D74" w:rsidP="00952D74">
      <w:pPr>
        <w:pStyle w:val="BodyText"/>
        <w:spacing w:before="1"/>
        <w:ind w:left="220" w:right="361"/>
      </w:pPr>
    </w:p>
    <w:p w:rsidR="00952D74" w:rsidRDefault="00952D74" w:rsidP="00952D74">
      <w:pPr>
        <w:pStyle w:val="BodyText"/>
        <w:spacing w:before="1"/>
        <w:ind w:left="220" w:right="361"/>
        <w:rPr>
          <w:sz w:val="21"/>
        </w:rPr>
      </w:pPr>
    </w:p>
    <w:p w:rsidR="00952D74" w:rsidRDefault="00952D74" w:rsidP="00952D74">
      <w:pPr>
        <w:pStyle w:val="BodyText"/>
        <w:spacing w:before="9"/>
        <w:rPr>
          <w:sz w:val="21"/>
        </w:rPr>
      </w:pPr>
    </w:p>
    <w:p w:rsidR="00952D74" w:rsidRDefault="00952D74" w:rsidP="00952D74">
      <w:pPr>
        <w:pStyle w:val="Heading1"/>
        <w:ind w:left="100" w:right="323"/>
      </w:pPr>
      <w:r>
        <w:lastRenderedPageBreak/>
        <w:t>MARRIAGE LICENSE:</w:t>
      </w:r>
    </w:p>
    <w:p w:rsidR="00952D74" w:rsidRDefault="00952D74" w:rsidP="00952D74">
      <w:pPr>
        <w:pStyle w:val="BodyText"/>
        <w:spacing w:before="4"/>
        <w:ind w:left="100" w:right="117"/>
      </w:pPr>
      <w:r>
        <w:t xml:space="preserve">It is the Client's responsibility to acquire a valid marriage license, if applicable, in the state where the Ceremony will take place and have the marriage license at the Ceremony when the Services are rendered. Client agrees that failure to have a valid marriage license at the time of the Ceremony means that the Officiant cannot legally perform the ceremony. Officiant may at his/her discretion perform a symbolic ceremony, which will have no legal merit. </w:t>
      </w:r>
    </w:p>
    <w:p w:rsidR="00952D74" w:rsidRDefault="00952D74" w:rsidP="00952D74">
      <w:pPr>
        <w:pStyle w:val="BodyText"/>
      </w:pPr>
    </w:p>
    <w:p w:rsidR="00952D74" w:rsidRDefault="00952D74" w:rsidP="00952D74">
      <w:pPr>
        <w:pStyle w:val="BodyText"/>
        <w:ind w:left="100" w:right="90"/>
      </w:pPr>
      <w:r>
        <w:t>In the event of a failure to have a valid marriage license at the ceremony, the Clients may arrange a subsequent meeting which shall include both Clients, both witnesses and the Officiant, at a mutually agreeable time.</w:t>
      </w:r>
    </w:p>
    <w:p w:rsidR="00952D74" w:rsidRDefault="00952D74" w:rsidP="00952D74">
      <w:pPr>
        <w:pStyle w:val="BodyText"/>
      </w:pPr>
    </w:p>
    <w:p w:rsidR="00952D74" w:rsidRDefault="00952D74" w:rsidP="00952D74">
      <w:pPr>
        <w:pStyle w:val="BodyText"/>
        <w:ind w:left="100" w:right="127"/>
      </w:pPr>
      <w:r>
        <w:t xml:space="preserve">Officiant will complete and sign the marriage license on the day of the Ceremony and will return by mail the completed marriage license within three (3) business days to the county recorder of the county in which the license was issued. Client will not automatically receive a certified copy of their marriage license. In the event the marriage license is not received by the county recorder; Officiant will cooperate with the Client and county recorder to resolve the issue. </w:t>
      </w:r>
      <w:r w:rsidRPr="00B55A4B">
        <w:rPr>
          <w:b/>
          <w:u w:val="single"/>
        </w:rPr>
        <w:t>Cost for replacement license, if any, will be assumed by the Client</w:t>
      </w:r>
      <w:r>
        <w:t>. The Officiant does maintain and electronic copy of the marriage license.</w:t>
      </w:r>
    </w:p>
    <w:p w:rsidR="00952D74" w:rsidRDefault="00952D74" w:rsidP="00952D74">
      <w:pPr>
        <w:pStyle w:val="BodyText"/>
        <w:spacing w:before="7"/>
        <w:rPr>
          <w:sz w:val="21"/>
        </w:rPr>
      </w:pPr>
    </w:p>
    <w:p w:rsidR="00952D74" w:rsidRDefault="00952D74" w:rsidP="00952D74">
      <w:pPr>
        <w:pStyle w:val="Heading1"/>
        <w:ind w:left="100" w:right="323"/>
      </w:pPr>
      <w:r>
        <w:t>ADDITIONAL TERMS:</w:t>
      </w:r>
    </w:p>
    <w:p w:rsidR="00952D74" w:rsidRDefault="00952D74" w:rsidP="00952D74">
      <w:pPr>
        <w:pStyle w:val="BodyText"/>
        <w:spacing w:before="4"/>
        <w:ind w:left="100" w:right="408"/>
      </w:pPr>
      <w:r>
        <w:t>If the Ceremony includes a sand ceremony, unity candle, flower ceremony and/or any other special feature, Client is responsible for furnishing all equipment needed to perform such feature(s).</w:t>
      </w:r>
    </w:p>
    <w:p w:rsidR="00952D74" w:rsidRDefault="00952D74" w:rsidP="00952D74">
      <w:pPr>
        <w:pStyle w:val="BodyText"/>
        <w:spacing w:before="9"/>
        <w:rPr>
          <w:sz w:val="21"/>
        </w:rPr>
      </w:pPr>
    </w:p>
    <w:p w:rsidR="00952D74" w:rsidRDefault="00952D74" w:rsidP="00952D74">
      <w:pPr>
        <w:pStyle w:val="Heading1"/>
        <w:spacing w:before="1"/>
        <w:ind w:left="100" w:right="323"/>
      </w:pPr>
      <w:r>
        <w:t>IMAGE RELEASE:</w:t>
      </w:r>
    </w:p>
    <w:p w:rsidR="00952D74" w:rsidRDefault="00952D74" w:rsidP="00952D74">
      <w:pPr>
        <w:pStyle w:val="BodyText"/>
        <w:spacing w:before="1"/>
        <w:ind w:left="100" w:right="287"/>
      </w:pPr>
      <w:r>
        <w:t>Client agrees that Officiant may use any images and stories from the Ceremony for any means of promotion, including advertising and display on websites or blogs, unless otherwise stated by Client. Clients waive any right to payment, royalties or any other consideration for the use of the images or stories.</w:t>
      </w:r>
    </w:p>
    <w:p w:rsidR="00952D74" w:rsidRDefault="00952D74" w:rsidP="00952D74">
      <w:pPr>
        <w:pStyle w:val="BodyText"/>
        <w:spacing w:before="9"/>
        <w:rPr>
          <w:sz w:val="21"/>
        </w:rPr>
      </w:pPr>
    </w:p>
    <w:p w:rsidR="00952D74" w:rsidRDefault="00952D74" w:rsidP="00952D74">
      <w:pPr>
        <w:pStyle w:val="Heading1"/>
        <w:ind w:left="100" w:right="323"/>
      </w:pPr>
      <w:r>
        <w:t>INJURY/LOSS BY GUESTS:</w:t>
      </w:r>
    </w:p>
    <w:p w:rsidR="00952D74" w:rsidRDefault="00952D74" w:rsidP="00952D74">
      <w:pPr>
        <w:pStyle w:val="BodyText"/>
        <w:spacing w:before="1"/>
        <w:ind w:left="100" w:right="127"/>
      </w:pPr>
      <w:r>
        <w:t>Officiant assumes no responsibility for injury, heat-related illness or any other contracted illness, damages to personal items or persons, or losses incurred by the Client or Ceremony attendees. Officiant also assumes no responsibility for any food, beverage, floral arrangements, decorative items, either personal or professional, brought by anyone prior to, during, or after the Ceremony. Client agrees to be responsible for all guests and attendees at the Ceremony and the acts of the guests and attendees.</w:t>
      </w:r>
    </w:p>
    <w:p w:rsidR="00952D74" w:rsidRDefault="00952D74" w:rsidP="00952D74">
      <w:pPr>
        <w:pStyle w:val="BodyText"/>
        <w:ind w:left="100" w:right="164"/>
      </w:pPr>
      <w:r>
        <w:t>Client agrees to pay for any and all injury or damages arising out of the Ceremony to the premises or items furnished for use during and after the ceremony, except to the extent of any negligence or misconduct by Officiant.</w:t>
      </w:r>
    </w:p>
    <w:p w:rsidR="00952D74" w:rsidRDefault="00952D74" w:rsidP="00952D74">
      <w:pPr>
        <w:pStyle w:val="BodyText"/>
        <w:spacing w:before="7"/>
        <w:rPr>
          <w:sz w:val="21"/>
        </w:rPr>
      </w:pPr>
    </w:p>
    <w:p w:rsidR="00952D74" w:rsidRDefault="00952D74" w:rsidP="00952D74">
      <w:pPr>
        <w:pStyle w:val="Heading1"/>
        <w:ind w:left="100" w:right="323"/>
      </w:pPr>
      <w:r>
        <w:t>LIMITATION OF LIABILITY:</w:t>
      </w:r>
    </w:p>
    <w:p w:rsidR="00952D74" w:rsidRDefault="00952D74" w:rsidP="00952D74">
      <w:pPr>
        <w:pStyle w:val="BodyText"/>
        <w:spacing w:before="4"/>
        <w:ind w:left="100" w:right="103"/>
      </w:pPr>
      <w:r>
        <w:t>Clients agree that to the fullest extent permitted by law, Officiant shall not be liable for any claims for emotional distress, mental anguish, consequential damages, lost profit, loss of enjoyment, lost revenues, replacement costs, compensatory damages and/or punitive damages, whether or not foreseeable and/or arising from any negligent act or omission on the part of any person. Officiants liability for any claim, breach or damage by reason of any act or omission shall be limited to repayment of sums paid by Clients only.</w:t>
      </w:r>
    </w:p>
    <w:p w:rsidR="00952D74" w:rsidRDefault="00952D74" w:rsidP="00952D74">
      <w:pPr>
        <w:pStyle w:val="BodyText"/>
        <w:spacing w:before="9"/>
        <w:rPr>
          <w:sz w:val="21"/>
        </w:rPr>
      </w:pPr>
    </w:p>
    <w:p w:rsidR="00952D74" w:rsidRDefault="00952D74" w:rsidP="00952D74">
      <w:pPr>
        <w:pStyle w:val="Heading1"/>
        <w:ind w:left="120" w:right="450"/>
      </w:pPr>
      <w:r>
        <w:t>FORCE MAJEURE:</w:t>
      </w:r>
    </w:p>
    <w:p w:rsidR="00952D74" w:rsidRDefault="00952D74" w:rsidP="00952D74">
      <w:pPr>
        <w:pStyle w:val="BodyText"/>
        <w:spacing w:before="4"/>
        <w:ind w:left="120" w:right="147"/>
      </w:pPr>
      <w:r>
        <w:t>No party to this Contract shall be liable in damages or have the right to terminate this Contract for any delay or default in performing hereunder if such delay or default is caused by conditions beyond its control including, but not limited to, acts of God (such as natural disasters), fire, Government restrictions (including the denial or cancellation of any export or other necessary license), wars, insurrections and/or any other cause beyond the reasonable control of the party whose performance is affected. Normal weather occurrences including, but not limited to, rain or snow are not covered by this</w:t>
      </w:r>
      <w:r>
        <w:rPr>
          <w:spacing w:val="-17"/>
        </w:rPr>
        <w:t xml:space="preserve"> </w:t>
      </w:r>
      <w:r>
        <w:t>paragraph.</w:t>
      </w:r>
    </w:p>
    <w:p w:rsidR="00952D74" w:rsidRDefault="00952D74" w:rsidP="00952D74">
      <w:pPr>
        <w:pStyle w:val="BodyText"/>
        <w:spacing w:before="9"/>
        <w:rPr>
          <w:sz w:val="21"/>
        </w:rPr>
      </w:pPr>
    </w:p>
    <w:p w:rsidR="00952D74" w:rsidRDefault="00952D74" w:rsidP="00952D74">
      <w:pPr>
        <w:pStyle w:val="BodyText"/>
        <w:ind w:left="120" w:right="398"/>
      </w:pPr>
      <w:r>
        <w:t>If the Ceremony cannot take place at the date, time, and place specified above due to an event described in the previous paragraph or the sudden serious illness or injury of either client, the Officiant shall make every reasonable effort to reschedule to Ceremony, in which case all fees owed will be applied to the rescheduled Ceremony.</w:t>
      </w:r>
    </w:p>
    <w:p w:rsidR="00D74E92" w:rsidRDefault="00D74E92">
      <w:pPr>
        <w:sectPr w:rsidR="00D74E92" w:rsidSect="00952D74">
          <w:type w:val="continuous"/>
          <w:pgSz w:w="12240" w:h="15840"/>
          <w:pgMar w:top="450" w:right="500" w:bottom="1180" w:left="500" w:header="720" w:footer="720" w:gutter="0"/>
          <w:cols w:space="720"/>
        </w:sectPr>
      </w:pPr>
    </w:p>
    <w:p w:rsidR="00952D74" w:rsidRDefault="00EC24AD" w:rsidP="00952D74">
      <w:pPr>
        <w:pStyle w:val="Heading1"/>
        <w:ind w:left="120" w:right="450"/>
      </w:pPr>
      <w:r>
        <w:rPr>
          <w:rFonts w:ascii="Times New Roman"/>
          <w:spacing w:val="-49"/>
          <w:sz w:val="20"/>
        </w:rPr>
        <w:lastRenderedPageBreak/>
        <w:t xml:space="preserve"> </w:t>
      </w:r>
    </w:p>
    <w:p w:rsidR="00952D74" w:rsidRDefault="00952D74" w:rsidP="00952D74">
      <w:pPr>
        <w:pStyle w:val="BodyText"/>
        <w:spacing w:before="9"/>
        <w:rPr>
          <w:sz w:val="21"/>
        </w:rPr>
      </w:pPr>
    </w:p>
    <w:p w:rsidR="00952D74" w:rsidRDefault="00952D74" w:rsidP="00952D74">
      <w:pPr>
        <w:pStyle w:val="Heading1"/>
        <w:ind w:left="120" w:right="450"/>
      </w:pPr>
      <w:r>
        <w:t>GOVERNING LAW:</w:t>
      </w:r>
    </w:p>
    <w:p w:rsidR="00952D74" w:rsidRDefault="00952D74" w:rsidP="00952D74">
      <w:pPr>
        <w:pStyle w:val="BodyText"/>
        <w:spacing w:before="1"/>
        <w:ind w:left="120" w:right="155"/>
      </w:pPr>
      <w:r>
        <w:t>The validity, construction and enforceability of this Contract shall be governed in all respects by the laws of the State of Arizona.</w:t>
      </w:r>
    </w:p>
    <w:p w:rsidR="00952D74" w:rsidRDefault="00952D74" w:rsidP="00952D74">
      <w:pPr>
        <w:pStyle w:val="BodyText"/>
        <w:spacing w:before="9"/>
        <w:rPr>
          <w:sz w:val="21"/>
        </w:rPr>
      </w:pPr>
    </w:p>
    <w:p w:rsidR="00952D74" w:rsidRDefault="00952D74" w:rsidP="00952D74">
      <w:pPr>
        <w:pStyle w:val="Heading1"/>
        <w:ind w:left="120" w:right="450"/>
      </w:pPr>
      <w:r>
        <w:t>ENTIRE CONTRACT:</w:t>
      </w:r>
    </w:p>
    <w:p w:rsidR="00952D74" w:rsidRDefault="00952D74" w:rsidP="00952D74">
      <w:pPr>
        <w:pStyle w:val="BodyText"/>
        <w:spacing w:before="4"/>
        <w:ind w:left="120" w:right="290"/>
      </w:pPr>
      <w:r>
        <w:t>This Contract constitutes the entire Contract between the parties, and supersedes all prior Contracts whether oral or written concerning the subject matter of this Contract.</w:t>
      </w:r>
    </w:p>
    <w:p w:rsidR="00952D74" w:rsidRDefault="00952D74" w:rsidP="00952D74">
      <w:pPr>
        <w:pStyle w:val="BodyText"/>
        <w:spacing w:before="9"/>
        <w:rPr>
          <w:sz w:val="21"/>
        </w:rPr>
      </w:pPr>
    </w:p>
    <w:p w:rsidR="00952D74" w:rsidRDefault="00952D74" w:rsidP="00952D74">
      <w:pPr>
        <w:pStyle w:val="Heading1"/>
        <w:ind w:left="120" w:right="450"/>
      </w:pPr>
      <w:r>
        <w:t>SEVERABILITY:</w:t>
      </w:r>
    </w:p>
    <w:p w:rsidR="00952D74" w:rsidRDefault="00952D74" w:rsidP="00952D74">
      <w:pPr>
        <w:pStyle w:val="BodyText"/>
        <w:spacing w:before="1"/>
        <w:ind w:left="120" w:right="105"/>
      </w:pPr>
      <w:r>
        <w:t>In the event that any portion of this contract is found to be legally unenforceable, all remaining provisions of the contract shall remain in effect.</w:t>
      </w:r>
    </w:p>
    <w:p w:rsidR="00952D74" w:rsidRDefault="00952D74" w:rsidP="00952D74">
      <w:pPr>
        <w:pStyle w:val="BodyText"/>
        <w:rPr>
          <w:sz w:val="20"/>
        </w:rPr>
      </w:pPr>
    </w:p>
    <w:p w:rsidR="00952D74" w:rsidRDefault="00952D74" w:rsidP="00952D74">
      <w:pPr>
        <w:pStyle w:val="BodyText"/>
        <w:rPr>
          <w:sz w:val="20"/>
        </w:rPr>
      </w:pPr>
    </w:p>
    <w:p w:rsidR="00952D74" w:rsidRDefault="000D6DAA" w:rsidP="00952D74">
      <w:pPr>
        <w:pStyle w:val="BodyText"/>
        <w:spacing w:before="1"/>
        <w:rPr>
          <w:sz w:val="21"/>
        </w:rPr>
      </w:pPr>
      <w:r w:rsidRPr="000D6DAA">
        <w:pict>
          <v:line id="_x0000_s1042" style="position:absolute;z-index:251662848;mso-wrap-distance-left:0;mso-wrap-distance-right:0;mso-position-horizontal-relative:page" from="36pt,14.45pt" to="286.9pt,14.45pt" strokeweight=".24536mm">
            <w10:wrap type="topAndBottom" anchorx="page"/>
          </v:line>
        </w:pict>
      </w:r>
      <w:r w:rsidR="00952D74">
        <w:rPr>
          <w:sz w:val="21"/>
        </w:rPr>
        <w:t xml:space="preserve">                                                                                                 __________________________________</w:t>
      </w:r>
    </w:p>
    <w:p w:rsidR="00952D74" w:rsidRDefault="00952D74" w:rsidP="00952D74">
      <w:pPr>
        <w:pStyle w:val="BodyText"/>
        <w:spacing w:line="226" w:lineRule="exact"/>
        <w:ind w:left="1560" w:right="450"/>
      </w:pPr>
      <w:r>
        <w:t>Client Name (signature)                               Client Name (signature)</w:t>
      </w:r>
    </w:p>
    <w:p w:rsidR="00952D74" w:rsidRDefault="00952D74" w:rsidP="00952D74">
      <w:pPr>
        <w:pStyle w:val="BodyText"/>
        <w:spacing w:line="226" w:lineRule="exact"/>
        <w:ind w:left="1560" w:right="450"/>
      </w:pPr>
    </w:p>
    <w:p w:rsidR="00952D74" w:rsidRDefault="00952D74" w:rsidP="00952D74">
      <w:pPr>
        <w:pStyle w:val="BodyText"/>
        <w:rPr>
          <w:sz w:val="20"/>
        </w:rPr>
      </w:pPr>
    </w:p>
    <w:p w:rsidR="00952D74" w:rsidRDefault="00952D74" w:rsidP="00952D74">
      <w:pPr>
        <w:pStyle w:val="BodyText"/>
        <w:rPr>
          <w:sz w:val="20"/>
        </w:rPr>
      </w:pPr>
    </w:p>
    <w:p w:rsidR="00952D74" w:rsidRDefault="000D6DAA" w:rsidP="00952D74">
      <w:pPr>
        <w:pStyle w:val="BodyText"/>
        <w:spacing w:before="10"/>
        <w:rPr>
          <w:sz w:val="19"/>
        </w:rPr>
      </w:pPr>
      <w:r w:rsidRPr="000D6DAA">
        <w:pict>
          <v:line id="_x0000_s1043" style="position:absolute;z-index:251663872;mso-wrap-distance-left:0;mso-wrap-distance-right:0;mso-position-horizontal-relative:page" from="36pt,13.75pt" to="286.9pt,13.75pt" strokeweight=".24536mm">
            <w10:wrap type="topAndBottom" anchorx="page"/>
          </v:line>
        </w:pict>
      </w:r>
      <w:r w:rsidR="00952D74">
        <w:rPr>
          <w:sz w:val="19"/>
        </w:rPr>
        <w:tab/>
      </w:r>
      <w:r w:rsidR="00952D74">
        <w:rPr>
          <w:sz w:val="19"/>
        </w:rPr>
        <w:tab/>
      </w:r>
      <w:r w:rsidR="00952D74">
        <w:rPr>
          <w:sz w:val="19"/>
        </w:rPr>
        <w:tab/>
      </w:r>
      <w:r w:rsidR="00952D74">
        <w:rPr>
          <w:sz w:val="19"/>
        </w:rPr>
        <w:tab/>
      </w:r>
      <w:r w:rsidR="00952D74">
        <w:rPr>
          <w:sz w:val="19"/>
        </w:rPr>
        <w:tab/>
      </w:r>
      <w:r w:rsidR="00952D74">
        <w:rPr>
          <w:sz w:val="19"/>
        </w:rPr>
        <w:tab/>
      </w:r>
      <w:r w:rsidR="00952D74">
        <w:rPr>
          <w:sz w:val="19"/>
        </w:rPr>
        <w:tab/>
      </w:r>
      <w:r w:rsidR="00952D74">
        <w:rPr>
          <w:sz w:val="19"/>
        </w:rPr>
        <w:tab/>
        <w:t xml:space="preserve"> _______________________________________</w:t>
      </w:r>
    </w:p>
    <w:p w:rsidR="00952D74" w:rsidRDefault="00952D74" w:rsidP="00952D74">
      <w:pPr>
        <w:pStyle w:val="BodyText"/>
        <w:spacing w:line="228" w:lineRule="exact"/>
        <w:ind w:left="1560" w:right="450"/>
      </w:pPr>
      <w:r>
        <w:t>Client Name (printed)                                           Client Name (printed)</w:t>
      </w:r>
    </w:p>
    <w:p w:rsidR="00952D74" w:rsidRDefault="00952D74" w:rsidP="00952D74">
      <w:pPr>
        <w:pStyle w:val="BodyText"/>
        <w:spacing w:line="228" w:lineRule="exact"/>
        <w:ind w:left="1560" w:right="450"/>
      </w:pPr>
    </w:p>
    <w:p w:rsidR="00952D74" w:rsidRDefault="00952D74" w:rsidP="00952D74">
      <w:pPr>
        <w:pStyle w:val="BodyText"/>
        <w:rPr>
          <w:sz w:val="20"/>
        </w:rPr>
      </w:pPr>
    </w:p>
    <w:p w:rsidR="00952D74" w:rsidRDefault="00952D74" w:rsidP="00952D74">
      <w:pPr>
        <w:pStyle w:val="BodyText"/>
        <w:rPr>
          <w:sz w:val="20"/>
        </w:rPr>
      </w:pPr>
    </w:p>
    <w:p w:rsidR="00952D74" w:rsidRDefault="000D6DAA" w:rsidP="00952D74">
      <w:pPr>
        <w:pStyle w:val="BodyText"/>
        <w:spacing w:before="9"/>
        <w:rPr>
          <w:sz w:val="19"/>
        </w:rPr>
      </w:pPr>
      <w:r w:rsidRPr="000D6DAA">
        <w:pict>
          <v:line id="_x0000_s1044" style="position:absolute;z-index:251664896;mso-wrap-distance-left:0;mso-wrap-distance-right:0;mso-position-horizontal-relative:page" from="36pt,13.7pt" to="286.9pt,13.7pt" strokeweight=".24536mm">
            <w10:wrap type="topAndBottom" anchorx="page"/>
          </v:line>
        </w:pict>
      </w:r>
      <w:r w:rsidR="00952D74">
        <w:rPr>
          <w:sz w:val="19"/>
        </w:rPr>
        <w:t xml:space="preserve">                                                                                                             ________________________________</w:t>
      </w:r>
    </w:p>
    <w:p w:rsidR="00952D74" w:rsidRDefault="00952D74" w:rsidP="00952D74">
      <w:pPr>
        <w:pStyle w:val="BodyText"/>
        <w:spacing w:before="11"/>
        <w:ind w:left="2280" w:right="450"/>
      </w:pPr>
      <w:r>
        <w:t>Date                                                             Date</w:t>
      </w:r>
    </w:p>
    <w:p w:rsidR="00952D74" w:rsidRDefault="00952D74" w:rsidP="00952D74">
      <w:pPr>
        <w:pStyle w:val="BodyText"/>
        <w:spacing w:before="11"/>
        <w:ind w:left="2280" w:right="450"/>
      </w:pPr>
    </w:p>
    <w:p w:rsidR="00952D74" w:rsidRDefault="00952D74" w:rsidP="00952D74">
      <w:pPr>
        <w:pStyle w:val="BodyText"/>
        <w:rPr>
          <w:sz w:val="20"/>
        </w:rPr>
      </w:pPr>
    </w:p>
    <w:p w:rsidR="00952D74" w:rsidRDefault="00952D74" w:rsidP="00952D74">
      <w:pPr>
        <w:pStyle w:val="BodyText"/>
        <w:rPr>
          <w:sz w:val="20"/>
        </w:rPr>
      </w:pPr>
    </w:p>
    <w:p w:rsidR="00952D74" w:rsidRDefault="00952D74" w:rsidP="00952D74">
      <w:pPr>
        <w:pStyle w:val="BodyText"/>
        <w:rPr>
          <w:sz w:val="20"/>
        </w:rPr>
      </w:pPr>
    </w:p>
    <w:p w:rsidR="00952D74" w:rsidRDefault="000D6DAA" w:rsidP="00952D74">
      <w:pPr>
        <w:pStyle w:val="BodyText"/>
        <w:spacing w:before="5"/>
        <w:rPr>
          <w:sz w:val="28"/>
        </w:rPr>
      </w:pPr>
      <w:r w:rsidRPr="000D6DAA">
        <w:pict>
          <v:line id="_x0000_s1045" style="position:absolute;z-index:251665920;mso-wrap-distance-left:0;mso-wrap-distance-right:0;mso-position-horizontal-relative:page" from="36pt,18.65pt" to="286.9pt,18.65pt" strokeweight=".24536mm">
            <w10:wrap type="topAndBottom" anchorx="page"/>
          </v:line>
        </w:pict>
      </w:r>
      <w:r w:rsidR="00952D74">
        <w:rPr>
          <w:rFonts w:ascii="Script MT Bold" w:hAnsi="Script MT Bold"/>
          <w:sz w:val="28"/>
        </w:rPr>
        <w:t xml:space="preserve">     Rev. Dr. J. Joy Maestas,Msc.D.,Min.D.</w:t>
      </w:r>
    </w:p>
    <w:p w:rsidR="00952D74" w:rsidRDefault="00952D74" w:rsidP="00952D74">
      <w:pPr>
        <w:pStyle w:val="BodyText"/>
        <w:spacing w:before="11"/>
        <w:ind w:right="450"/>
      </w:pPr>
      <w:r>
        <w:t xml:space="preserve"> J, Joy Maestas, Officiant-ULM A Joyous Officiant </w:t>
      </w:r>
    </w:p>
    <w:p w:rsidR="00952D74" w:rsidRDefault="00952D74" w:rsidP="00952D74">
      <w:pPr>
        <w:pStyle w:val="BodyText"/>
        <w:rPr>
          <w:sz w:val="20"/>
        </w:rPr>
      </w:pPr>
    </w:p>
    <w:p w:rsidR="00952D74" w:rsidRDefault="00952D74" w:rsidP="00952D74">
      <w:pPr>
        <w:pStyle w:val="BodyText"/>
        <w:rPr>
          <w:sz w:val="20"/>
        </w:rPr>
      </w:pPr>
    </w:p>
    <w:p w:rsidR="00952D74" w:rsidRDefault="00952D74" w:rsidP="00952D74">
      <w:pPr>
        <w:pStyle w:val="BodyText"/>
        <w:spacing w:before="2"/>
      </w:pPr>
      <w:r>
        <w:t>Date________________</w:t>
      </w:r>
    </w:p>
    <w:p w:rsidR="00952D74" w:rsidRDefault="00952D74" w:rsidP="00952D74">
      <w:pPr>
        <w:pStyle w:val="BodyText"/>
        <w:spacing w:before="9"/>
        <w:rPr>
          <w:sz w:val="20"/>
        </w:rPr>
      </w:pPr>
    </w:p>
    <w:p w:rsidR="00952D74" w:rsidRDefault="00952D74" w:rsidP="00952D74">
      <w:pPr>
        <w:pStyle w:val="BodyText"/>
        <w:spacing w:line="276" w:lineRule="auto"/>
        <w:ind w:left="120" w:right="690"/>
      </w:pPr>
      <w:r>
        <w:t xml:space="preserve">Please complete and sign contract, and return it by email to </w:t>
      </w:r>
      <w:hyperlink r:id="rId8" w:history="1">
        <w:r w:rsidRPr="009D5B9C">
          <w:rPr>
            <w:rStyle w:val="Hyperlink"/>
          </w:rPr>
          <w:t>jjmaestas2@gmail.com</w:t>
        </w:r>
      </w:hyperlink>
      <w:r>
        <w:t>, or bring with you to the Ceremony.</w:t>
      </w:r>
    </w:p>
    <w:p w:rsidR="00D74E92" w:rsidRDefault="00EC24AD" w:rsidP="00952D74">
      <w:pPr>
        <w:ind w:left="102"/>
      </w:pPr>
      <w:r>
        <w:t>contractors, officers, directors, members and/or managers for any injury, property damage, liability, claim or other cause of action arising out of and/or related to the actions of Client's or Client's guests.</w:t>
      </w:r>
    </w:p>
    <w:p w:rsidR="00D74E92" w:rsidRDefault="00D74E92">
      <w:pPr>
        <w:pStyle w:val="BodyText"/>
        <w:spacing w:before="9"/>
        <w:rPr>
          <w:sz w:val="21"/>
        </w:rPr>
      </w:pPr>
    </w:p>
    <w:p w:rsidR="000A308E" w:rsidRDefault="000A308E">
      <w:pPr>
        <w:pStyle w:val="BodyText"/>
        <w:spacing w:before="9"/>
        <w:rPr>
          <w:sz w:val="21"/>
        </w:rPr>
      </w:pPr>
    </w:p>
    <w:sectPr w:rsidR="000A308E" w:rsidSect="00D74E92">
      <w:pgSz w:w="12240" w:h="15840"/>
      <w:pgMar w:top="660" w:right="620" w:bottom="1180" w:left="600" w:header="0" w:footer="993"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1249D" w:rsidRDefault="00C1249D" w:rsidP="00D74E92">
      <w:r>
        <w:separator/>
      </w:r>
    </w:p>
  </w:endnote>
  <w:endnote w:type="continuationSeparator" w:id="1">
    <w:p w:rsidR="00C1249D" w:rsidRDefault="00C1249D" w:rsidP="00D74E92">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cript MT Bold">
    <w:panose1 w:val="030406020406070809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4E92" w:rsidRDefault="000D6DAA">
    <w:pPr>
      <w:pStyle w:val="BodyText"/>
      <w:spacing w:line="14" w:lineRule="auto"/>
      <w:rPr>
        <w:sz w:val="20"/>
      </w:rPr>
    </w:pPr>
    <w:r w:rsidRPr="000D6DAA">
      <w:pict>
        <v:shapetype id="_x0000_t202" coordsize="21600,21600" o:spt="202" path="m,l,21600r21600,l21600,xe">
          <v:stroke joinstyle="miter"/>
          <v:path gradientshapeok="t" o:connecttype="rect"/>
        </v:shapetype>
        <v:shape id="_x0000_s2049" type="#_x0000_t202" style="position:absolute;margin-left:281.4pt;margin-top:731.35pt;width:49.25pt;height:12.6pt;z-index:-251658752;mso-position-horizontal-relative:page;mso-position-vertical-relative:page" filled="f" stroked="f">
          <v:textbox inset="0,0,0,0">
            <w:txbxContent>
              <w:p w:rsidR="00D74E92" w:rsidRDefault="00EC24AD">
                <w:pPr>
                  <w:spacing w:line="235" w:lineRule="exact"/>
                  <w:ind w:left="20"/>
                  <w:rPr>
                    <w:rFonts w:ascii="Calibri"/>
                    <w:sz w:val="21"/>
                  </w:rPr>
                </w:pPr>
                <w:r>
                  <w:rPr>
                    <w:rFonts w:ascii="Calibri"/>
                    <w:sz w:val="21"/>
                  </w:rPr>
                  <w:t xml:space="preserve">Page </w:t>
                </w:r>
                <w:r w:rsidR="000D6DAA">
                  <w:fldChar w:fldCharType="begin"/>
                </w:r>
                <w:r>
                  <w:rPr>
                    <w:rFonts w:ascii="Calibri"/>
                    <w:sz w:val="21"/>
                  </w:rPr>
                  <w:instrText xml:space="preserve"> PAGE </w:instrText>
                </w:r>
                <w:r w:rsidR="000D6DAA">
                  <w:fldChar w:fldCharType="separate"/>
                </w:r>
                <w:r w:rsidR="00450EF0">
                  <w:rPr>
                    <w:rFonts w:ascii="Calibri"/>
                    <w:noProof/>
                    <w:sz w:val="21"/>
                  </w:rPr>
                  <w:t>1</w:t>
                </w:r>
                <w:r w:rsidR="000D6DAA">
                  <w:fldChar w:fldCharType="end"/>
                </w:r>
                <w:r>
                  <w:rPr>
                    <w:rFonts w:ascii="Calibri"/>
                    <w:sz w:val="21"/>
                  </w:rPr>
                  <w:t xml:space="preserve"> </w:t>
                </w:r>
                <w:r w:rsidR="00A71DCC">
                  <w:rPr>
                    <w:rFonts w:ascii="Calibri"/>
                    <w:sz w:val="21"/>
                  </w:rPr>
                  <w:t>of 3</w:t>
                </w: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1249D" w:rsidRDefault="00C1249D" w:rsidP="00D74E92">
      <w:r>
        <w:separator/>
      </w:r>
    </w:p>
  </w:footnote>
  <w:footnote w:type="continuationSeparator" w:id="1">
    <w:p w:rsidR="00C1249D" w:rsidRDefault="00C1249D" w:rsidP="00D74E92">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drawingGridHorizontalSpacing w:val="110"/>
  <w:displayHorizontalDrawingGridEvery w:val="2"/>
  <w:characterSpacingControl w:val="doNotCompress"/>
  <w:hdrShapeDefaults>
    <o:shapedefaults v:ext="edit" spidmax="34818"/>
    <o:shapelayout v:ext="edit">
      <o:idmap v:ext="edit" data="2"/>
    </o:shapelayout>
  </w:hdrShapeDefault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YyNDW0NDQ2NDU1MzKzsLBU0lEKTi0uzszPAykwNKwFAJR24pgtAAAA"/>
  </w:docVars>
  <w:rsids>
    <w:rsidRoot w:val="00D74E92"/>
    <w:rsid w:val="00033A0A"/>
    <w:rsid w:val="00060ABA"/>
    <w:rsid w:val="000A308E"/>
    <w:rsid w:val="000D5FA3"/>
    <w:rsid w:val="000D6DAA"/>
    <w:rsid w:val="001225E1"/>
    <w:rsid w:val="00133E8D"/>
    <w:rsid w:val="00134B6E"/>
    <w:rsid w:val="00134DFD"/>
    <w:rsid w:val="00165F00"/>
    <w:rsid w:val="00210CAE"/>
    <w:rsid w:val="00240981"/>
    <w:rsid w:val="00247AF0"/>
    <w:rsid w:val="002C6F3E"/>
    <w:rsid w:val="002E0189"/>
    <w:rsid w:val="00307C89"/>
    <w:rsid w:val="00330B65"/>
    <w:rsid w:val="003A474C"/>
    <w:rsid w:val="003D1E5F"/>
    <w:rsid w:val="00450EF0"/>
    <w:rsid w:val="004A5193"/>
    <w:rsid w:val="004C348E"/>
    <w:rsid w:val="004E2CFC"/>
    <w:rsid w:val="005676C3"/>
    <w:rsid w:val="005A69D4"/>
    <w:rsid w:val="005E2416"/>
    <w:rsid w:val="0066450C"/>
    <w:rsid w:val="00672865"/>
    <w:rsid w:val="006955A0"/>
    <w:rsid w:val="00695A4C"/>
    <w:rsid w:val="0070551B"/>
    <w:rsid w:val="007344D9"/>
    <w:rsid w:val="00761F74"/>
    <w:rsid w:val="007F6A6A"/>
    <w:rsid w:val="00821887"/>
    <w:rsid w:val="008355B6"/>
    <w:rsid w:val="008A0308"/>
    <w:rsid w:val="00916488"/>
    <w:rsid w:val="00937737"/>
    <w:rsid w:val="00952D74"/>
    <w:rsid w:val="00985162"/>
    <w:rsid w:val="009B2F0C"/>
    <w:rsid w:val="00A14B7F"/>
    <w:rsid w:val="00A45B1C"/>
    <w:rsid w:val="00A6457D"/>
    <w:rsid w:val="00A71DCC"/>
    <w:rsid w:val="00B106AE"/>
    <w:rsid w:val="00B21D05"/>
    <w:rsid w:val="00B27518"/>
    <w:rsid w:val="00B41E6A"/>
    <w:rsid w:val="00B52C0C"/>
    <w:rsid w:val="00B55A4B"/>
    <w:rsid w:val="00B6311B"/>
    <w:rsid w:val="00B94FB6"/>
    <w:rsid w:val="00BD3C67"/>
    <w:rsid w:val="00C1249D"/>
    <w:rsid w:val="00C30C59"/>
    <w:rsid w:val="00C42CD7"/>
    <w:rsid w:val="00C56670"/>
    <w:rsid w:val="00CA06A1"/>
    <w:rsid w:val="00D74E92"/>
    <w:rsid w:val="00DD4A26"/>
    <w:rsid w:val="00DE1E0C"/>
    <w:rsid w:val="00E069D5"/>
    <w:rsid w:val="00EC24AD"/>
    <w:rsid w:val="00EC474F"/>
    <w:rsid w:val="00EF5F05"/>
    <w:rsid w:val="00F2407E"/>
    <w:rsid w:val="00F5464F"/>
    <w:rsid w:val="00F6088A"/>
    <w:rsid w:val="00FA74E9"/>
    <w:rsid w:val="00FF2CF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D74E92"/>
    <w:rPr>
      <w:rFonts w:ascii="Arial" w:eastAsia="Arial" w:hAnsi="Arial" w:cs="Arial"/>
    </w:rPr>
  </w:style>
  <w:style w:type="paragraph" w:styleId="Heading1">
    <w:name w:val="heading 1"/>
    <w:basedOn w:val="Normal"/>
    <w:uiPriority w:val="1"/>
    <w:qFormat/>
    <w:rsid w:val="00D74E92"/>
    <w:pPr>
      <w:ind w:left="220" w:right="515"/>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D74E92"/>
  </w:style>
  <w:style w:type="paragraph" w:styleId="ListParagraph">
    <w:name w:val="List Paragraph"/>
    <w:basedOn w:val="Normal"/>
    <w:uiPriority w:val="1"/>
    <w:qFormat/>
    <w:rsid w:val="00D74E92"/>
  </w:style>
  <w:style w:type="paragraph" w:customStyle="1" w:styleId="TableParagraph">
    <w:name w:val="Table Paragraph"/>
    <w:basedOn w:val="Normal"/>
    <w:uiPriority w:val="1"/>
    <w:qFormat/>
    <w:rsid w:val="00D74E92"/>
  </w:style>
  <w:style w:type="character" w:styleId="Hyperlink">
    <w:name w:val="Hyperlink"/>
    <w:basedOn w:val="DefaultParagraphFont"/>
    <w:uiPriority w:val="99"/>
    <w:unhideWhenUsed/>
    <w:rsid w:val="007F6A6A"/>
    <w:rPr>
      <w:color w:val="0000FF" w:themeColor="hyperlink"/>
      <w:u w:val="single"/>
    </w:rPr>
  </w:style>
  <w:style w:type="paragraph" w:styleId="BalloonText">
    <w:name w:val="Balloon Text"/>
    <w:basedOn w:val="Normal"/>
    <w:link w:val="BalloonTextChar"/>
    <w:uiPriority w:val="99"/>
    <w:semiHidden/>
    <w:unhideWhenUsed/>
    <w:rsid w:val="00210CAE"/>
    <w:rPr>
      <w:rFonts w:ascii="Tahoma" w:hAnsi="Tahoma" w:cs="Tahoma"/>
      <w:sz w:val="16"/>
      <w:szCs w:val="16"/>
    </w:rPr>
  </w:style>
  <w:style w:type="character" w:customStyle="1" w:styleId="BalloonTextChar">
    <w:name w:val="Balloon Text Char"/>
    <w:basedOn w:val="DefaultParagraphFont"/>
    <w:link w:val="BalloonText"/>
    <w:uiPriority w:val="99"/>
    <w:semiHidden/>
    <w:rsid w:val="00210CAE"/>
    <w:rPr>
      <w:rFonts w:ascii="Tahoma" w:eastAsia="Arial" w:hAnsi="Tahoma" w:cs="Tahoma"/>
      <w:sz w:val="16"/>
      <w:szCs w:val="16"/>
    </w:rPr>
  </w:style>
  <w:style w:type="paragraph" w:styleId="Header">
    <w:name w:val="header"/>
    <w:basedOn w:val="Normal"/>
    <w:link w:val="HeaderChar"/>
    <w:uiPriority w:val="99"/>
    <w:semiHidden/>
    <w:unhideWhenUsed/>
    <w:rsid w:val="00A71DCC"/>
    <w:pPr>
      <w:tabs>
        <w:tab w:val="center" w:pos="4680"/>
        <w:tab w:val="right" w:pos="9360"/>
      </w:tabs>
    </w:pPr>
  </w:style>
  <w:style w:type="character" w:customStyle="1" w:styleId="HeaderChar">
    <w:name w:val="Header Char"/>
    <w:basedOn w:val="DefaultParagraphFont"/>
    <w:link w:val="Header"/>
    <w:uiPriority w:val="99"/>
    <w:semiHidden/>
    <w:rsid w:val="00A71DCC"/>
    <w:rPr>
      <w:rFonts w:ascii="Arial" w:eastAsia="Arial" w:hAnsi="Arial" w:cs="Arial"/>
    </w:rPr>
  </w:style>
  <w:style w:type="paragraph" w:styleId="Footer">
    <w:name w:val="footer"/>
    <w:basedOn w:val="Normal"/>
    <w:link w:val="FooterChar"/>
    <w:uiPriority w:val="99"/>
    <w:semiHidden/>
    <w:unhideWhenUsed/>
    <w:rsid w:val="00A71DCC"/>
    <w:pPr>
      <w:tabs>
        <w:tab w:val="center" w:pos="4680"/>
        <w:tab w:val="right" w:pos="9360"/>
      </w:tabs>
    </w:pPr>
  </w:style>
  <w:style w:type="character" w:customStyle="1" w:styleId="FooterChar">
    <w:name w:val="Footer Char"/>
    <w:basedOn w:val="DefaultParagraphFont"/>
    <w:link w:val="Footer"/>
    <w:uiPriority w:val="99"/>
    <w:semiHidden/>
    <w:rsid w:val="00A71DCC"/>
    <w:rPr>
      <w:rFonts w:ascii="Arial" w:eastAsia="Arial" w:hAnsi="Arial" w:cs="Arial"/>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jjmaestas2@gmail.com" TargetMode="Externa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gi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1052</Words>
  <Characters>599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0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Hughes</dc:creator>
  <cp:lastModifiedBy>Family</cp:lastModifiedBy>
  <cp:revision>5</cp:revision>
  <cp:lastPrinted>2020-08-08T14:26:00Z</cp:lastPrinted>
  <dcterms:created xsi:type="dcterms:W3CDTF">2021-11-19T17:54:00Z</dcterms:created>
  <dcterms:modified xsi:type="dcterms:W3CDTF">2022-08-05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1-28T00:00:00Z</vt:filetime>
  </property>
  <property fmtid="{D5CDD505-2E9C-101B-9397-08002B2CF9AE}" pid="3" name="Creator">
    <vt:lpwstr>Microsoft® Word 2010</vt:lpwstr>
  </property>
  <property fmtid="{D5CDD505-2E9C-101B-9397-08002B2CF9AE}" pid="4" name="LastSaved">
    <vt:filetime>2017-01-02T00:00:00Z</vt:filetime>
  </property>
</Properties>
</file>